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2f23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a0e49c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f8364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289606d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238becb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42a5df5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fe6a6b3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d1bc886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c6da070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a736bbb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de18f071"/>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e21690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f8c4f20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3e6b554d"/>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63d1f59e"/>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f9eac1f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4ce7445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c65ea8bb"/>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5-08T17:34:01Z</dcterms:created>
  <dcterms:modified xsi:type="dcterms:W3CDTF">2022-05-08T17:34:01Z</dcterms:modified>
</cp:coreProperties>
</file>